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41B444" w14:textId="1FAC024C" w:rsidR="00084540" w:rsidRDefault="0008454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A037FE" wp14:editId="3F1E2358">
                <wp:simplePos x="0" y="0"/>
                <wp:positionH relativeFrom="column">
                  <wp:posOffset>1516379</wp:posOffset>
                </wp:positionH>
                <wp:positionV relativeFrom="paragraph">
                  <wp:posOffset>5758181</wp:posOffset>
                </wp:positionV>
                <wp:extent cx="2731442" cy="171910"/>
                <wp:effectExtent l="0" t="323850" r="0" b="304800"/>
                <wp:wrapNone/>
                <wp:docPr id="14" name="Arrow: Righ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785221">
                          <a:off x="0" y="0"/>
                          <a:ext cx="2731442" cy="17191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A9A3C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4" o:spid="_x0000_s1026" type="#_x0000_t13" style="position:absolute;margin-left:119.4pt;margin-top:453.4pt;width:215.05pt;height:13.55pt;rotation:-889956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" adj="20920" fillcolor="#4472c4 [3204]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70F8D9F3" wp14:editId="33D8C842">
            <wp:extent cx="5943600" cy="37109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2E8D68" wp14:editId="2AF32AE2">
            <wp:extent cx="5943600" cy="35509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9A44E5" wp14:editId="785E7145">
                <wp:simplePos x="0" y="0"/>
                <wp:positionH relativeFrom="column">
                  <wp:posOffset>1153734</wp:posOffset>
                </wp:positionH>
                <wp:positionV relativeFrom="paragraph">
                  <wp:posOffset>2103628</wp:posOffset>
                </wp:positionV>
                <wp:extent cx="3626540" cy="229152"/>
                <wp:effectExtent l="0" t="552450" r="0" b="533400"/>
                <wp:wrapNone/>
                <wp:docPr id="16" name="Arrow: Righ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505161">
                          <a:off x="0" y="0"/>
                          <a:ext cx="3626540" cy="229152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15A7A1" id="Arrow: Right 16" o:spid="_x0000_s1026" type="#_x0000_t13" style="position:absolute;margin-left:90.85pt;margin-top:165.65pt;width:285.55pt;height:18.05pt;rotation:-1195856fd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" adj="20918" fillcolor="#4472c4 [3204]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561AD3B6" wp14:editId="0541235C">
            <wp:extent cx="5943600" cy="33451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E67DD0" wp14:editId="074FD4B0">
                <wp:simplePos x="0" y="0"/>
                <wp:positionH relativeFrom="column">
                  <wp:posOffset>869315</wp:posOffset>
                </wp:positionH>
                <wp:positionV relativeFrom="paragraph">
                  <wp:posOffset>5291455</wp:posOffset>
                </wp:positionV>
                <wp:extent cx="3402084" cy="172720"/>
                <wp:effectExtent l="0" t="533400" r="0" b="513080"/>
                <wp:wrapNone/>
                <wp:docPr id="15" name="Arrow: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505161">
                          <a:off x="0" y="0"/>
                          <a:ext cx="3402084" cy="17272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27385E" id="Arrow: Right 15" o:spid="_x0000_s1026" type="#_x0000_t13" style="position:absolute;margin-left:68.45pt;margin-top:416.65pt;width:267.9pt;height:13.6pt;rotation:-1195856fd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" adj="21052" fillcolor="#4472c4 [3204]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5F25B102" wp14:editId="7746F00A">
            <wp:extent cx="5943600" cy="33451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7E3B2B" wp14:editId="73CB462F">
                <wp:simplePos x="0" y="0"/>
                <wp:positionH relativeFrom="column">
                  <wp:posOffset>4826001</wp:posOffset>
                </wp:positionH>
                <wp:positionV relativeFrom="paragraph">
                  <wp:posOffset>1753870</wp:posOffset>
                </wp:positionV>
                <wp:extent cx="1422289" cy="165687"/>
                <wp:effectExtent l="0" t="342900" r="0" b="349250"/>
                <wp:wrapNone/>
                <wp:docPr id="17" name="Arrow: Righ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652064">
                          <a:off x="0" y="0"/>
                          <a:ext cx="1422289" cy="16568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6D98F" id="Arrow: Right 17" o:spid="_x0000_s1026" type="#_x0000_t13" style="position:absolute;margin-left:380pt;margin-top:138.1pt;width:112pt;height:13.05pt;rotation:-9773532fd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" adj="20342" fillcolor="#4472c4 [3204]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12CEE7FC" wp14:editId="77E75139">
            <wp:extent cx="5943600" cy="33451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FEEB6C" wp14:editId="252BBDE1">
                <wp:simplePos x="0" y="0"/>
                <wp:positionH relativeFrom="column">
                  <wp:posOffset>4292600</wp:posOffset>
                </wp:positionH>
                <wp:positionV relativeFrom="paragraph">
                  <wp:posOffset>5128260</wp:posOffset>
                </wp:positionV>
                <wp:extent cx="1422289" cy="165687"/>
                <wp:effectExtent l="0" t="342900" r="0" b="349250"/>
                <wp:wrapNone/>
                <wp:docPr id="18" name="Arrow: Righ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652064">
                          <a:off x="0" y="0"/>
                          <a:ext cx="1422289" cy="16568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07FF6F" id="Arrow: Right 18" o:spid="_x0000_s1026" type="#_x0000_t13" style="position:absolute;margin-left:338pt;margin-top:403.8pt;width:112pt;height:13.05pt;rotation:-9773532fd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" adj="20342" fillcolor="#4472c4 [3204]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6687AAC5" wp14:editId="4488E67C">
            <wp:extent cx="5943600" cy="33451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0B6331" wp14:editId="54536DE6">
                <wp:simplePos x="0" y="0"/>
                <wp:positionH relativeFrom="column">
                  <wp:posOffset>4307840</wp:posOffset>
                </wp:positionH>
                <wp:positionV relativeFrom="paragraph">
                  <wp:posOffset>1945641</wp:posOffset>
                </wp:positionV>
                <wp:extent cx="1422289" cy="165687"/>
                <wp:effectExtent l="0" t="342900" r="0" b="349250"/>
                <wp:wrapNone/>
                <wp:docPr id="19" name="Arrow: Right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652064">
                          <a:off x="0" y="0"/>
                          <a:ext cx="1422289" cy="16568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51BD24" id="Arrow: Right 19" o:spid="_x0000_s1026" type="#_x0000_t13" style="position:absolute;margin-left:339.2pt;margin-top:153.2pt;width:112pt;height:13.05pt;rotation:-9773532fd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" adj="20342" fillcolor="#4472c4 [3204]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280C0CE3" wp14:editId="4A7EFFFF">
            <wp:extent cx="5943600" cy="33451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845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MrE0NTWyMDCztDRS0lEKTi0uzszPAykwqgUAMoT3rSwAAAA="/>
  </w:docVars>
  <w:rsids>
    <w:rsidRoot w:val="00197F1F"/>
    <w:rsid w:val="00084540"/>
    <w:rsid w:val="00197F1F"/>
    <w:rsid w:val="00C60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9D151"/>
  <w15:chartTrackingRefBased/>
  <w15:docId w15:val="{7ADECDA8-75D2-4EEC-BF1C-ED3C36873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baer Adib</dc:creator>
  <cp:keywords/>
  <dc:description/>
  <cp:lastModifiedBy>Jubaer Adib</cp:lastModifiedBy>
  <cp:revision>3</cp:revision>
  <cp:lastPrinted>2020-12-05T08:20:00Z</cp:lastPrinted>
  <dcterms:created xsi:type="dcterms:W3CDTF">2020-11-28T08:15:00Z</dcterms:created>
  <dcterms:modified xsi:type="dcterms:W3CDTF">2020-12-05T08:22:00Z</dcterms:modified>
</cp:coreProperties>
</file>